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FB4A" w14:textId="28452AD0" w:rsidR="004C7368" w:rsidRDefault="00552C27" w:rsidP="004C7368">
      <w:r>
        <w:rPr>
          <w:noProof/>
        </w:rPr>
        <mc:AlternateContent>
          <mc:Choice Requires="wps">
            <w:drawing>
              <wp:anchor distT="45720" distB="45720" distL="114300" distR="114300" simplePos="0" relativeHeight="251660288" behindDoc="0" locked="0" layoutInCell="1" allowOverlap="1" wp14:anchorId="00882FBA" wp14:editId="5312C3B7">
                <wp:simplePos x="0" y="0"/>
                <wp:positionH relativeFrom="column">
                  <wp:posOffset>1243330</wp:posOffset>
                </wp:positionH>
                <wp:positionV relativeFrom="paragraph">
                  <wp:posOffset>76200</wp:posOffset>
                </wp:positionV>
                <wp:extent cx="236093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C1FB3FE" w14:textId="72BE55F2" w:rsidR="00C73565" w:rsidRDefault="00C73565">
                            <w:pPr>
                              <w:rPr>
                                <w:b/>
                                <w:bCs/>
                                <w:sz w:val="28"/>
                                <w:szCs w:val="28"/>
                              </w:rPr>
                            </w:pPr>
                            <w:r>
                              <w:rPr>
                                <w:b/>
                                <w:bCs/>
                                <w:sz w:val="28"/>
                                <w:szCs w:val="28"/>
                              </w:rPr>
                              <w:t>COMHAIRLE CHONTAE LAOISE</w:t>
                            </w:r>
                          </w:p>
                          <w:p w14:paraId="5BD0D427" w14:textId="7A4ECD1C" w:rsidR="00552C27" w:rsidRPr="00552C27" w:rsidRDefault="00552C27">
                            <w:pPr>
                              <w:rPr>
                                <w:b/>
                                <w:bCs/>
                                <w:sz w:val="28"/>
                                <w:szCs w:val="28"/>
                              </w:rPr>
                            </w:pPr>
                            <w:r w:rsidRPr="00552C27">
                              <w:rPr>
                                <w:b/>
                                <w:bCs/>
                                <w:sz w:val="28"/>
                                <w:szCs w:val="28"/>
                              </w:rPr>
                              <w:t>LAOIS COUNTY COUNCI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0882FBA" id="_x0000_t202" coordsize="21600,21600" o:spt="202" path="m,l,21600r21600,l21600,xe">
                <v:stroke joinstyle="miter"/>
                <v:path gradientshapeok="t" o:connecttype="rect"/>
              </v:shapetype>
              <v:shape id="Text Box 2" o:spid="_x0000_s1026" type="#_x0000_t202" style="position:absolute;margin-left:97.9pt;margin-top:6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" stroked="f">
                <v:textbox style="mso-fit-shape-to-text:t">
                  <w:txbxContent>
                    <w:p w14:paraId="3C1FB3FE" w14:textId="72BE55F2" w:rsidR="00C73565" w:rsidRDefault="00C73565">
                      <w:pPr>
                        <w:rPr>
                          <w:b/>
                          <w:bCs/>
                          <w:sz w:val="28"/>
                          <w:szCs w:val="28"/>
                        </w:rPr>
                      </w:pPr>
                      <w:r>
                        <w:rPr>
                          <w:b/>
                          <w:bCs/>
                          <w:sz w:val="28"/>
                          <w:szCs w:val="28"/>
                        </w:rPr>
                        <w:t>COMHAIRLE CHONTAE LAOISE</w:t>
                      </w:r>
                    </w:p>
                    <w:p w14:paraId="5BD0D427" w14:textId="7A4ECD1C" w:rsidR="00552C27" w:rsidRPr="00552C27" w:rsidRDefault="00552C27">
                      <w:pPr>
                        <w:rPr>
                          <w:b/>
                          <w:bCs/>
                          <w:sz w:val="28"/>
                          <w:szCs w:val="28"/>
                        </w:rPr>
                      </w:pPr>
                      <w:r w:rsidRPr="00552C27">
                        <w:rPr>
                          <w:b/>
                          <w:bCs/>
                          <w:sz w:val="28"/>
                          <w:szCs w:val="28"/>
                        </w:rPr>
                        <w:t>LAOIS COUNTY COUNCIL</w:t>
                      </w:r>
                    </w:p>
                  </w:txbxContent>
                </v:textbox>
                <w10:wrap type="square"/>
              </v:shape>
            </w:pict>
          </mc:Fallback>
        </mc:AlternateContent>
      </w:r>
      <w:r>
        <w:rPr>
          <w:noProof/>
          <w:lang w:eastAsia="en-IE"/>
        </w:rPr>
        <w:drawing>
          <wp:inline distT="0" distB="0" distL="0" distR="0" wp14:anchorId="08661D14" wp14:editId="3C17DF01">
            <wp:extent cx="952500" cy="762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997005" cy="797936"/>
                    </a:xfrm>
                    <a:prstGeom prst="rect">
                      <a:avLst/>
                    </a:prstGeom>
                    <a:noFill/>
                    <a:ln w="9525">
                      <a:noFill/>
                      <a:miter lim="800000"/>
                      <a:headEnd/>
                      <a:tailEnd/>
                    </a:ln>
                  </pic:spPr>
                </pic:pic>
              </a:graphicData>
            </a:graphic>
          </wp:inline>
        </w:drawing>
      </w:r>
    </w:p>
    <w:p w14:paraId="06D7EF31" w14:textId="0DE7BA47" w:rsidR="004C7368" w:rsidRDefault="004C7368" w:rsidP="004C7368"/>
    <w:p w14:paraId="3297E4A8" w14:textId="2F71EBD6" w:rsidR="004C7368" w:rsidRPr="00F411BE" w:rsidRDefault="004C7368" w:rsidP="00BE77C2">
      <w:pPr>
        <w:widowControl w:val="0"/>
        <w:rPr>
          <w:rFonts w:ascii="Arial" w:hAnsi="Arial" w:cs="Arial"/>
          <w:color w:val="4C6380"/>
          <w:sz w:val="36"/>
          <w:szCs w:val="36"/>
        </w:rPr>
      </w:pPr>
      <w:r w:rsidRPr="00F411BE">
        <w:rPr>
          <w:rFonts w:ascii="Arial" w:hAnsi="Arial" w:cs="Arial"/>
          <w:color w:val="4C6380"/>
          <w:sz w:val="36"/>
          <w:szCs w:val="36"/>
        </w:rPr>
        <w:t xml:space="preserve">EXPRESSION OF INTEREST </w:t>
      </w:r>
      <w:r w:rsidRPr="00F411BE">
        <w:rPr>
          <w:rFonts w:ascii="Arial" w:hAnsi="Arial" w:cs="Arial"/>
          <w:color w:val="4C6380"/>
          <w:sz w:val="36"/>
          <w:szCs w:val="36"/>
        </w:rPr>
        <w:br/>
      </w:r>
      <w:r w:rsidR="00BE77C2">
        <w:rPr>
          <w:rFonts w:ascii="Arial" w:hAnsi="Arial" w:cs="Arial"/>
          <w:color w:val="595959" w:themeColor="text1" w:themeTint="A6"/>
          <w:sz w:val="36"/>
          <w:szCs w:val="36"/>
        </w:rPr>
        <w:t>Provision of Residential Land in County Laois</w:t>
      </w:r>
      <w:bookmarkStart w:id="0" w:name="_GoBack"/>
      <w:bookmarkEnd w:id="0"/>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A6291E" w14:paraId="18888C32" w14:textId="77777777" w:rsidTr="00A6291E">
        <w:trPr>
          <w:trHeight w:val="574"/>
        </w:trPr>
        <w:tc>
          <w:tcPr>
            <w:tcW w:w="2775" w:type="dxa"/>
            <w:tcBorders>
              <w:top w:val="single" w:sz="4" w:space="0" w:color="4C6380"/>
              <w:left w:val="single" w:sz="4" w:space="0" w:color="4C6380"/>
              <w:bottom w:val="single" w:sz="4" w:space="0" w:color="4C6380"/>
              <w:right w:val="single" w:sz="4" w:space="0" w:color="4C6380"/>
            </w:tcBorders>
            <w:vAlign w:val="center"/>
          </w:tcPr>
          <w:p w14:paraId="658E7C0D" w14:textId="22453118" w:rsidR="00A6291E" w:rsidRPr="001C4962" w:rsidRDefault="00A6291E" w:rsidP="00F30F49">
            <w:pPr>
              <w:rPr>
                <w:rFonts w:ascii="Arial" w:hAnsi="Arial" w:cs="Arial"/>
                <w:color w:val="4C6380"/>
              </w:rPr>
            </w:pPr>
            <w:r>
              <w:rPr>
                <w:rFonts w:ascii="Arial" w:hAnsi="Arial" w:cs="Arial"/>
                <w:color w:val="4C6380"/>
              </w:rPr>
              <w:t>Site area (hectares)</w:t>
            </w:r>
          </w:p>
        </w:tc>
        <w:sdt>
          <w:sdtPr>
            <w:rPr>
              <w:rFonts w:ascii="Arial" w:hAnsi="Arial" w:cs="Arial"/>
            </w:rPr>
            <w:id w:val="810760809"/>
            <w:placeholder>
              <w:docPart w:val="B527D7C4257C4171B66B4206FD62E49A"/>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639F569" w14:textId="127C586E" w:rsidR="00A6291E" w:rsidRDefault="00A6291E"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66DAAAFB" w:rsidR="004C7368" w:rsidRPr="001C4962" w:rsidRDefault="004C7368" w:rsidP="00F30F49">
            <w:pPr>
              <w:rPr>
                <w:rFonts w:ascii="Arial" w:hAnsi="Arial" w:cs="Arial"/>
                <w:color w:val="4C6380"/>
              </w:rPr>
            </w:pPr>
            <w:r w:rsidRPr="001C4962">
              <w:rPr>
                <w:rFonts w:ascii="Arial" w:hAnsi="Arial" w:cs="Arial"/>
                <w:color w:val="4C6380"/>
              </w:rPr>
              <w:t>Planning reference number</w:t>
            </w:r>
            <w:r w:rsidR="00A6291E">
              <w:rPr>
                <w:rFonts w:ascii="Arial" w:hAnsi="Arial" w:cs="Arial"/>
                <w:color w:val="4C6380"/>
              </w:rPr>
              <w:t xml:space="preserve"> if applicable</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7192AB26" w:rsidR="00935448" w:rsidRPr="001C4962" w:rsidRDefault="00935448" w:rsidP="00F30F49">
            <w:pPr>
              <w:rPr>
                <w:rFonts w:ascii="Arial" w:hAnsi="Arial" w:cs="Arial"/>
                <w:color w:val="4C6380"/>
              </w:rPr>
            </w:pPr>
            <w:r>
              <w:rPr>
                <w:rFonts w:ascii="Arial" w:hAnsi="Arial" w:cs="Arial"/>
                <w:color w:val="4C6380"/>
              </w:rPr>
              <w:t>Irish Water reference number</w:t>
            </w:r>
            <w:r w:rsidR="00A6291E">
              <w:rPr>
                <w:rFonts w:ascii="Arial" w:hAnsi="Arial" w:cs="Arial"/>
                <w:color w:val="4C6380"/>
              </w:rPr>
              <w:t xml:space="preserve"> if applicable</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68A20ABF" w14:textId="56686A4E" w:rsidR="00A02784" w:rsidRDefault="00A02784"/>
    <w:tbl>
      <w:tblPr>
        <w:tblStyle w:val="TableGrid"/>
        <w:tblW w:w="10301" w:type="dxa"/>
        <w:tblLayout w:type="fixed"/>
        <w:tblLook w:val="04A0" w:firstRow="1" w:lastRow="0" w:firstColumn="1" w:lastColumn="0" w:noHBand="0" w:noVBand="1"/>
      </w:tblPr>
      <w:tblGrid>
        <w:gridCol w:w="10278"/>
        <w:gridCol w:w="23"/>
      </w:tblGrid>
      <w:tr w:rsidR="00DF7306" w:rsidRPr="004C7368" w14:paraId="405578B6" w14:textId="77777777" w:rsidTr="00C73565">
        <w:trPr>
          <w:gridAfter w:val="1"/>
          <w:wAfter w:w="23" w:type="dxa"/>
          <w:trHeight w:val="455"/>
        </w:trPr>
        <w:tc>
          <w:tcPr>
            <w:tcW w:w="10278" w:type="dxa"/>
            <w:tcBorders>
              <w:bottom w:val="single" w:sz="4" w:space="0" w:color="4C6380"/>
            </w:tcBorders>
            <w:shd w:val="clear" w:color="auto" w:fill="4C6380"/>
            <w:vAlign w:val="center"/>
          </w:tcPr>
          <w:p w14:paraId="17C6CA8E" w14:textId="395A80CD" w:rsidR="00DF7306" w:rsidRPr="004C7368" w:rsidRDefault="00CA57A0" w:rsidP="00F30F49">
            <w:pPr>
              <w:rPr>
                <w:rFonts w:ascii="Arial" w:hAnsi="Arial" w:cs="Arial"/>
                <w:b/>
                <w:bCs/>
              </w:rPr>
            </w:pPr>
            <w:r>
              <w:rPr>
                <w:rFonts w:ascii="Arial" w:hAnsi="Arial" w:cs="Arial"/>
                <w:b/>
                <w:bCs/>
                <w:color w:val="FFFFFF" w:themeColor="background1"/>
              </w:rPr>
              <w:t>Ind</w:t>
            </w:r>
            <w:r w:rsidR="00E73CCD">
              <w:rPr>
                <w:rFonts w:ascii="Arial" w:hAnsi="Arial" w:cs="Arial"/>
                <w:b/>
                <w:bCs/>
                <w:color w:val="FFFFFF" w:themeColor="background1"/>
              </w:rPr>
              <w:t xml:space="preserve">icative </w:t>
            </w:r>
            <w:r w:rsidR="00C73565">
              <w:rPr>
                <w:rFonts w:ascii="Arial" w:hAnsi="Arial" w:cs="Arial"/>
                <w:b/>
                <w:bCs/>
                <w:color w:val="FFFFFF" w:themeColor="background1"/>
              </w:rPr>
              <w:t xml:space="preserve">Land </w:t>
            </w:r>
            <w:r w:rsidR="005E0DC6">
              <w:rPr>
                <w:rFonts w:ascii="Arial" w:hAnsi="Arial" w:cs="Arial"/>
                <w:b/>
                <w:bCs/>
                <w:color w:val="FFFFFF" w:themeColor="background1"/>
              </w:rPr>
              <w:t>Cost</w:t>
            </w:r>
            <w:r w:rsidR="00E73CCD">
              <w:rPr>
                <w:rFonts w:ascii="Arial" w:hAnsi="Arial" w:cs="Arial"/>
                <w:b/>
                <w:bCs/>
                <w:color w:val="FFFFFF" w:themeColor="background1"/>
              </w:rPr>
              <w:t xml:space="preserve"> </w:t>
            </w:r>
          </w:p>
        </w:tc>
      </w:tr>
      <w:tr w:rsidR="005E0DC6" w:rsidRPr="004C7368" w14:paraId="44ADB0E7" w14:textId="77777777" w:rsidTr="00C73565">
        <w:trPr>
          <w:gridAfter w:val="1"/>
          <w:wAfter w:w="23" w:type="dxa"/>
          <w:trHeight w:val="455"/>
        </w:trPr>
        <w:tc>
          <w:tcPr>
            <w:tcW w:w="10278" w:type="dxa"/>
            <w:shd w:val="clear" w:color="auto" w:fill="auto"/>
            <w:vAlign w:val="center"/>
          </w:tcPr>
          <w:p w14:paraId="0A1437CF" w14:textId="77777777" w:rsidR="005E0DC6" w:rsidRDefault="005E0DC6" w:rsidP="00F30F49">
            <w:pPr>
              <w:rPr>
                <w:rFonts w:ascii="Arial" w:hAnsi="Arial" w:cs="Arial"/>
                <w:b/>
                <w:bCs/>
                <w:color w:val="FFFFFF" w:themeColor="background1"/>
              </w:rPr>
            </w:pPr>
          </w:p>
        </w:tc>
      </w:tr>
      <w:tr w:rsidR="00C73565" w:rsidRPr="002B2E76" w14:paraId="1A6B0840" w14:textId="77777777" w:rsidTr="00C73565">
        <w:trPr>
          <w:trHeight w:val="50"/>
        </w:trPr>
        <w:tc>
          <w:tcPr>
            <w:tcW w:w="10301" w:type="dxa"/>
            <w:gridSpan w:val="2"/>
            <w:tcBorders>
              <w:top w:val="single" w:sz="4" w:space="0" w:color="4C6380"/>
              <w:left w:val="single" w:sz="4" w:space="0" w:color="4C6380"/>
              <w:bottom w:val="single" w:sz="4" w:space="0" w:color="4C6380"/>
              <w:right w:val="single" w:sz="4" w:space="0" w:color="4C6380"/>
            </w:tcBorders>
            <w:vAlign w:val="center"/>
          </w:tcPr>
          <w:p w14:paraId="49F32530" w14:textId="4B2A9107" w:rsidR="00C73565" w:rsidRPr="002B2E76" w:rsidRDefault="00C73565" w:rsidP="00E45A85">
            <w:pPr>
              <w:rPr>
                <w:rFonts w:ascii="Arial" w:hAnsi="Arial" w:cs="Arial"/>
                <w:b/>
                <w:bCs/>
                <w:i/>
                <w:iCs/>
              </w:rPr>
            </w:pPr>
            <w:r w:rsidRPr="002B2E76">
              <w:rPr>
                <w:rFonts w:ascii="Arial" w:hAnsi="Arial" w:cs="Arial"/>
                <w:b/>
                <w:bCs/>
                <w:i/>
                <w:iCs/>
                <w:color w:val="4C6380"/>
              </w:rPr>
              <w:t xml:space="preserve">Site location map to be included with submission </w:t>
            </w:r>
          </w:p>
          <w:p w14:paraId="0FE68AE4" w14:textId="3146EBD3" w:rsidR="00C73565" w:rsidRPr="002B2E76" w:rsidRDefault="00C73565" w:rsidP="00E45A85">
            <w:pPr>
              <w:rPr>
                <w:rFonts w:ascii="Arial" w:hAnsi="Arial" w:cs="Arial"/>
                <w:b/>
                <w:bCs/>
                <w:i/>
                <w:iCs/>
              </w:rPr>
            </w:pPr>
          </w:p>
        </w:tc>
      </w:tr>
    </w:tbl>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lastRenderedPageBreak/>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561CBD71" w14:textId="279C73D7" w:rsidR="00552C27" w:rsidRPr="00552C27" w:rsidRDefault="001E24C9" w:rsidP="00552C27">
      <w:pPr>
        <w:pStyle w:val="NoSpacing"/>
        <w:rPr>
          <w:rFonts w:ascii="Arial" w:hAnsi="Arial" w:cs="Arial"/>
        </w:rPr>
      </w:pPr>
      <w:r w:rsidRPr="00552C27">
        <w:rPr>
          <w:rFonts w:ascii="Arial" w:hAnsi="Arial" w:cs="Arial"/>
        </w:rPr>
        <w:t xml:space="preserve">Please return this expression of interest form </w:t>
      </w:r>
      <w:r w:rsidR="00552C27" w:rsidRPr="00552C27">
        <w:rPr>
          <w:rFonts w:ascii="Arial" w:hAnsi="Arial" w:cs="Arial"/>
        </w:rPr>
        <w:t>email to:</w:t>
      </w:r>
    </w:p>
    <w:p w14:paraId="3814C623" w14:textId="5A99262D" w:rsidR="00552C27" w:rsidRPr="00552C27" w:rsidRDefault="00CB1F0B" w:rsidP="00552C27">
      <w:pPr>
        <w:pStyle w:val="NoSpacing"/>
        <w:rPr>
          <w:rFonts w:ascii="Arial" w:hAnsi="Arial" w:cs="Arial"/>
        </w:rPr>
      </w:pPr>
      <w:hyperlink r:id="rId11" w:history="1">
        <w:r w:rsidR="00552C27" w:rsidRPr="00552C27">
          <w:rPr>
            <w:rStyle w:val="Hyperlink"/>
            <w:rFonts w:ascii="Arial" w:hAnsi="Arial" w:cs="Arial"/>
          </w:rPr>
          <w:t>housingdelivery@laoiscoco.ie</w:t>
        </w:r>
      </w:hyperlink>
    </w:p>
    <w:p w14:paraId="1307F483" w14:textId="405A837C" w:rsidR="00552C27" w:rsidRPr="00552C27" w:rsidRDefault="00552C27" w:rsidP="00552C27">
      <w:pPr>
        <w:pStyle w:val="NoSpacing"/>
        <w:rPr>
          <w:rFonts w:ascii="Arial" w:hAnsi="Arial" w:cs="Arial"/>
        </w:rPr>
      </w:pPr>
    </w:p>
    <w:p w14:paraId="6B72FE8A" w14:textId="0C648F70" w:rsidR="00552C27" w:rsidRPr="00552C27" w:rsidRDefault="00552C27" w:rsidP="00552C27">
      <w:pPr>
        <w:pStyle w:val="NoSpacing"/>
        <w:rPr>
          <w:rFonts w:ascii="Arial" w:hAnsi="Arial" w:cs="Arial"/>
        </w:rPr>
      </w:pPr>
      <w:r w:rsidRPr="00552C27">
        <w:rPr>
          <w:rFonts w:ascii="Arial" w:hAnsi="Arial" w:cs="Arial"/>
        </w:rPr>
        <w:t>or by post to:</w:t>
      </w:r>
    </w:p>
    <w:p w14:paraId="05A90ADC" w14:textId="7F2ECFB1" w:rsidR="004C7368" w:rsidRPr="00552C27" w:rsidRDefault="00552C27" w:rsidP="00552C27">
      <w:pPr>
        <w:pStyle w:val="NoSpacing"/>
        <w:rPr>
          <w:rFonts w:ascii="Arial" w:hAnsi="Arial" w:cs="Arial"/>
        </w:rPr>
      </w:pPr>
      <w:r w:rsidRPr="00552C27">
        <w:rPr>
          <w:rFonts w:ascii="Arial" w:hAnsi="Arial" w:cs="Arial"/>
        </w:rPr>
        <w:t>Angela McEvoy,</w:t>
      </w:r>
    </w:p>
    <w:p w14:paraId="41E2C6EA" w14:textId="1EE8010A" w:rsidR="00552C27" w:rsidRPr="00552C27" w:rsidRDefault="00552C27" w:rsidP="00552C27">
      <w:pPr>
        <w:pStyle w:val="NoSpacing"/>
        <w:rPr>
          <w:rFonts w:ascii="Arial" w:hAnsi="Arial" w:cs="Arial"/>
        </w:rPr>
      </w:pPr>
      <w:r w:rsidRPr="00552C27">
        <w:rPr>
          <w:rFonts w:ascii="Arial" w:hAnsi="Arial" w:cs="Arial"/>
        </w:rPr>
        <w:t>A/Director of Services,</w:t>
      </w:r>
    </w:p>
    <w:p w14:paraId="457CB01A" w14:textId="7A6DB3E3" w:rsidR="00552C27" w:rsidRPr="00552C27" w:rsidRDefault="00552C27" w:rsidP="00552C27">
      <w:pPr>
        <w:pStyle w:val="NoSpacing"/>
        <w:rPr>
          <w:rFonts w:ascii="Arial" w:hAnsi="Arial" w:cs="Arial"/>
        </w:rPr>
      </w:pPr>
      <w:r w:rsidRPr="00552C27">
        <w:rPr>
          <w:rFonts w:ascii="Arial" w:hAnsi="Arial" w:cs="Arial"/>
        </w:rPr>
        <w:t xml:space="preserve">Housing Planning &amp; Urban Regeneration, </w:t>
      </w:r>
    </w:p>
    <w:p w14:paraId="48024553" w14:textId="1AD18EFA" w:rsidR="00552C27" w:rsidRPr="00552C27" w:rsidRDefault="00552C27" w:rsidP="00552C27">
      <w:pPr>
        <w:pStyle w:val="NoSpacing"/>
        <w:rPr>
          <w:rFonts w:ascii="Arial" w:hAnsi="Arial" w:cs="Arial"/>
        </w:rPr>
      </w:pPr>
      <w:r w:rsidRPr="00552C27">
        <w:rPr>
          <w:rFonts w:ascii="Arial" w:hAnsi="Arial" w:cs="Arial"/>
        </w:rPr>
        <w:t>Aras an Chontae,</w:t>
      </w:r>
    </w:p>
    <w:p w14:paraId="7466DCEA" w14:textId="761FE398" w:rsidR="00552C27" w:rsidRPr="00552C27" w:rsidRDefault="00552C27" w:rsidP="00552C27">
      <w:pPr>
        <w:pStyle w:val="NoSpacing"/>
        <w:rPr>
          <w:rFonts w:ascii="Arial" w:hAnsi="Arial" w:cs="Arial"/>
        </w:rPr>
      </w:pPr>
      <w:r w:rsidRPr="00552C27">
        <w:rPr>
          <w:rFonts w:ascii="Arial" w:hAnsi="Arial" w:cs="Arial"/>
        </w:rPr>
        <w:t>JfL Avenue,</w:t>
      </w:r>
    </w:p>
    <w:p w14:paraId="406B247F" w14:textId="28AC46F8" w:rsidR="00552C27" w:rsidRPr="00552C27" w:rsidRDefault="00552C27" w:rsidP="00552C27">
      <w:pPr>
        <w:pStyle w:val="NoSpacing"/>
        <w:rPr>
          <w:rFonts w:ascii="Arial" w:hAnsi="Arial" w:cs="Arial"/>
        </w:rPr>
      </w:pPr>
      <w:r w:rsidRPr="00552C27">
        <w:rPr>
          <w:rFonts w:ascii="Arial" w:hAnsi="Arial" w:cs="Arial"/>
        </w:rPr>
        <w:t>Portlaoise,</w:t>
      </w:r>
    </w:p>
    <w:p w14:paraId="742B5CEA" w14:textId="56EE4F8A" w:rsidR="00552C27" w:rsidRPr="00552C27" w:rsidRDefault="00552C27" w:rsidP="00552C27">
      <w:pPr>
        <w:pStyle w:val="NoSpacing"/>
        <w:rPr>
          <w:rFonts w:ascii="Arial" w:hAnsi="Arial" w:cs="Arial"/>
        </w:rPr>
      </w:pPr>
      <w:r w:rsidRPr="00552C27">
        <w:rPr>
          <w:rFonts w:ascii="Arial" w:hAnsi="Arial" w:cs="Arial"/>
        </w:rPr>
        <w:t>Co. Laois.</w:t>
      </w:r>
    </w:p>
    <w:p w14:paraId="7CED2AE8" w14:textId="77777777" w:rsidR="0027639F" w:rsidRPr="00552C27" w:rsidRDefault="0027639F" w:rsidP="00552C27">
      <w:pPr>
        <w:pStyle w:val="NoSpacing"/>
        <w:rPr>
          <w:rFonts w:ascii="Arial" w:hAnsi="Arial" w:cs="Arial"/>
        </w:rPr>
      </w:pPr>
    </w:p>
    <w:p w14:paraId="0F04A620" w14:textId="77777777" w:rsidR="0027639F" w:rsidRDefault="0027639F" w:rsidP="00552C27">
      <w:pPr>
        <w:pStyle w:val="NoSpacing"/>
      </w:pPr>
    </w:p>
    <w:p w14:paraId="1BE4B6D8" w14:textId="77777777" w:rsidR="0027639F" w:rsidRDefault="0027639F" w:rsidP="00552C27">
      <w:pPr>
        <w:pStyle w:val="NoSpacing"/>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C73565">
      <w:pgSz w:w="11906" w:h="16838"/>
      <w:pgMar w:top="851" w:right="849" w:bottom="156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B2E76"/>
    <w:rsid w:val="002E2C73"/>
    <w:rsid w:val="002E7862"/>
    <w:rsid w:val="002F1ACB"/>
    <w:rsid w:val="002F4289"/>
    <w:rsid w:val="003036F1"/>
    <w:rsid w:val="00315615"/>
    <w:rsid w:val="00335673"/>
    <w:rsid w:val="0034668F"/>
    <w:rsid w:val="003562A1"/>
    <w:rsid w:val="003A0FE3"/>
    <w:rsid w:val="003A220A"/>
    <w:rsid w:val="003A2538"/>
    <w:rsid w:val="003C1420"/>
    <w:rsid w:val="00441018"/>
    <w:rsid w:val="0044108A"/>
    <w:rsid w:val="00481859"/>
    <w:rsid w:val="00497379"/>
    <w:rsid w:val="004B181A"/>
    <w:rsid w:val="004B69D4"/>
    <w:rsid w:val="004C7368"/>
    <w:rsid w:val="00552C27"/>
    <w:rsid w:val="00560E61"/>
    <w:rsid w:val="00571C37"/>
    <w:rsid w:val="005728F5"/>
    <w:rsid w:val="005A7D4F"/>
    <w:rsid w:val="005C6965"/>
    <w:rsid w:val="005E0DC6"/>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35448"/>
    <w:rsid w:val="0095619B"/>
    <w:rsid w:val="009770F8"/>
    <w:rsid w:val="009A42C4"/>
    <w:rsid w:val="00A02784"/>
    <w:rsid w:val="00A6291E"/>
    <w:rsid w:val="00A63D7B"/>
    <w:rsid w:val="00A867C7"/>
    <w:rsid w:val="00B0725F"/>
    <w:rsid w:val="00B81A32"/>
    <w:rsid w:val="00B950B3"/>
    <w:rsid w:val="00BA477F"/>
    <w:rsid w:val="00BA7BB7"/>
    <w:rsid w:val="00BD468C"/>
    <w:rsid w:val="00BE462A"/>
    <w:rsid w:val="00BE77C2"/>
    <w:rsid w:val="00BF779D"/>
    <w:rsid w:val="00C27B89"/>
    <w:rsid w:val="00C55006"/>
    <w:rsid w:val="00C63027"/>
    <w:rsid w:val="00C73565"/>
    <w:rsid w:val="00C87DC6"/>
    <w:rsid w:val="00CA57A0"/>
    <w:rsid w:val="00CB1F0B"/>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411BE"/>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paragraph" w:styleId="NoSpacing">
    <w:name w:val="No Spacing"/>
    <w:uiPriority w:val="1"/>
    <w:qFormat/>
    <w:rsid w:val="00552C27"/>
    <w:pPr>
      <w:spacing w:after="0" w:line="240" w:lineRule="auto"/>
    </w:pPr>
  </w:style>
  <w:style w:type="character" w:styleId="Hyperlink">
    <w:name w:val="Hyperlink"/>
    <w:basedOn w:val="DefaultParagraphFont"/>
    <w:uiPriority w:val="99"/>
    <w:unhideWhenUsed/>
    <w:rsid w:val="00552C27"/>
    <w:rPr>
      <w:color w:val="0563C1" w:themeColor="hyperlink"/>
      <w:u w:val="single"/>
    </w:rPr>
  </w:style>
  <w:style w:type="character" w:styleId="UnresolvedMention">
    <w:name w:val="Unresolved Mention"/>
    <w:basedOn w:val="DefaultParagraphFont"/>
    <w:uiPriority w:val="99"/>
    <w:semiHidden/>
    <w:unhideWhenUsed/>
    <w:rsid w:val="00552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ousingdelivery@laoiscoco.i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B527D7C4257C4171B66B4206FD62E49A"/>
        <w:category>
          <w:name w:val="General"/>
          <w:gallery w:val="placeholder"/>
        </w:category>
        <w:types>
          <w:type w:val="bbPlcHdr"/>
        </w:types>
        <w:behaviors>
          <w:behavior w:val="content"/>
        </w:behaviors>
        <w:guid w:val="{3E6CCC7D-0E80-4E30-8FED-FC60580CC02D}"/>
      </w:docPartPr>
      <w:docPartBody>
        <w:p w:rsidR="003059DC" w:rsidRDefault="00B8426E" w:rsidP="00B8426E">
          <w:pPr>
            <w:pStyle w:val="B527D7C4257C4171B66B4206FD62E49A"/>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059DC"/>
    <w:rsid w:val="003B7E36"/>
    <w:rsid w:val="004839E3"/>
    <w:rsid w:val="00645EF8"/>
    <w:rsid w:val="007615C7"/>
    <w:rsid w:val="0078703E"/>
    <w:rsid w:val="009E2092"/>
    <w:rsid w:val="00AB7B1D"/>
    <w:rsid w:val="00B15BE6"/>
    <w:rsid w:val="00B8106A"/>
    <w:rsid w:val="00B8426E"/>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59DC"/>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 w:type="paragraph" w:customStyle="1" w:styleId="B527D7C4257C4171B66B4206FD62E49A">
    <w:name w:val="B527D7C4257C4171B66B4206FD62E49A"/>
    <w:rsid w:val="00B8426E"/>
  </w:style>
  <w:style w:type="paragraph" w:customStyle="1" w:styleId="195CF6720CBE481991E7A3411E490FF6">
    <w:name w:val="195CF6720CBE481991E7A3411E490FF6"/>
    <w:rsid w:val="003059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3.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C29FF-61FA-4356-803D-10FEB8766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Georgina Ireland</cp:lastModifiedBy>
  <cp:revision>7</cp:revision>
  <dcterms:created xsi:type="dcterms:W3CDTF">2021-11-28T18:17:00Z</dcterms:created>
  <dcterms:modified xsi:type="dcterms:W3CDTF">2021-12-0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